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D14D6" w14:textId="77777777" w:rsidR="00CE6353" w:rsidRDefault="00000000">
      <w:pPr>
        <w:pStyle w:val="Heading1"/>
      </w:pPr>
      <w:bookmarkStart w:id="0" w:name="Xea4facc52a20441ea08db3b99d10d55e54ac968"/>
      <w:r>
        <w:t>MIS2402 – Assignment 05: Improved Treadmill Simulation</w:t>
      </w:r>
    </w:p>
    <w:p w14:paraId="78551F65" w14:textId="77777777" w:rsidR="00CE6353" w:rsidRDefault="00000000">
      <w:pPr>
        <w:pStyle w:val="Heading2"/>
      </w:pPr>
      <w:bookmarkStart w:id="1" w:name="scenario"/>
      <w:r>
        <w:t>Scenario</w:t>
      </w:r>
    </w:p>
    <w:p w14:paraId="74A254BB" w14:textId="77777777" w:rsidR="00CE6353" w:rsidRDefault="00000000">
      <w:pPr>
        <w:pStyle w:val="FirstParagraph"/>
      </w:pPr>
      <w:r>
        <w:t>In this assignment you will expand on our basic treadmill simulation. The original program burned 148 calories every 10 minutes and stopped after one hour. To make the exercise more useful we will let the user enter the length of the workout and the calories burned every 10 minutes. The program will show progress after each 10‑minute interval. This is still a very simple simulation; a real treadmill would adjust for height, weight and the difficulty setting.</w:t>
      </w:r>
    </w:p>
    <w:p w14:paraId="129991A2" w14:textId="77777777" w:rsidR="00CE6353" w:rsidRDefault="00000000">
      <w:pPr>
        <w:pStyle w:val="BodyText"/>
      </w:pPr>
      <w:r>
        <w:t>You will complete three small functions that show how loops, input validation and return values work together. Each button on the web page runs a slightly more sophisticated version of the treadmill calculation.</w:t>
      </w:r>
    </w:p>
    <w:p w14:paraId="2874A588" w14:textId="77777777" w:rsidR="00CE6353" w:rsidRDefault="00000000">
      <w:pPr>
        <w:pStyle w:val="Heading2"/>
      </w:pPr>
      <w:bookmarkStart w:id="2" w:name="stepbystep-instructions"/>
      <w:bookmarkEnd w:id="1"/>
      <w:r>
        <w:t>Step‑by‑Step Instructions</w:t>
      </w:r>
    </w:p>
    <w:p w14:paraId="1DFF164B" w14:textId="77777777" w:rsidR="00CE6353" w:rsidRDefault="00000000">
      <w:pPr>
        <w:numPr>
          <w:ilvl w:val="0"/>
          <w:numId w:val="2"/>
        </w:numPr>
      </w:pPr>
      <w:r>
        <w:rPr>
          <w:b/>
          <w:bCs/>
        </w:rPr>
        <w:t>Log in to the class server.</w:t>
      </w:r>
      <w:r>
        <w:t xml:space="preserve"> Use the username and password your instructor gave you. The server’s address is </w:t>
      </w:r>
      <w:r>
        <w:rPr>
          <w:rStyle w:val="VerbatimChar"/>
        </w:rPr>
        <w:t>misdemo.temple.edu</w:t>
      </w:r>
      <w:r>
        <w:t xml:space="preserve">. After you log in, click the </w:t>
      </w:r>
      <w:r>
        <w:rPr>
          <w:b/>
          <w:bCs/>
        </w:rPr>
        <w:t>New terminal console</w:t>
      </w:r>
      <w:r>
        <w:t xml:space="preserve"> icon in Bitvise.</w:t>
      </w:r>
    </w:p>
    <w:p w14:paraId="5E070473" w14:textId="77777777" w:rsidR="00CE6353" w:rsidRDefault="00000000">
      <w:pPr>
        <w:numPr>
          <w:ilvl w:val="0"/>
          <w:numId w:val="2"/>
        </w:numPr>
      </w:pPr>
      <w:r>
        <w:rPr>
          <w:b/>
          <w:bCs/>
        </w:rPr>
        <w:t>Download and prepare the assignment.</w:t>
      </w:r>
      <w:r>
        <w:t xml:space="preserve"> At the prompt, type each of these commands exactly as shown (use Courier New font when typing commands):</w:t>
      </w:r>
    </w:p>
    <w:p w14:paraId="4E429B60" w14:textId="77777777" w:rsidR="00CE6353" w:rsidRDefault="00000000" w:rsidP="00DF3450">
      <w:pPr>
        <w:pStyle w:val="Compact"/>
        <w:ind w:left="709"/>
      </w:pPr>
      <w:r>
        <w:rPr>
          <w:rStyle w:val="VerbatimChar"/>
        </w:rPr>
        <w:t xml:space="preserve">cd </w:t>
      </w:r>
      <w:proofErr w:type="spellStart"/>
      <w:r>
        <w:rPr>
          <w:rStyle w:val="VerbatimChar"/>
        </w:rPr>
        <w:t>wwwroot</w:t>
      </w:r>
      <w:proofErr w:type="spellEnd"/>
    </w:p>
    <w:p w14:paraId="6C4F856B" w14:textId="78648EEC" w:rsidR="00CE6353" w:rsidRDefault="00000000" w:rsidP="00DF3450">
      <w:pPr>
        <w:pStyle w:val="Compact"/>
        <w:ind w:left="709"/>
      </w:pPr>
      <w:proofErr w:type="spellStart"/>
      <w:r>
        <w:rPr>
          <w:rStyle w:val="VerbatimChar"/>
        </w:rPr>
        <w:t>wget</w:t>
      </w:r>
      <w:proofErr w:type="spellEnd"/>
      <w:r>
        <w:rPr>
          <w:rStyle w:val="VerbatimChar"/>
        </w:rPr>
        <w:t xml:space="preserve"> https://misdemo.temple.edu/assignments/</w:t>
      </w:r>
      <w:r w:rsidR="0017693E">
        <w:rPr>
          <w:rStyle w:val="VerbatimChar"/>
        </w:rPr>
        <w:t>assignment05</w:t>
      </w:r>
      <w:r>
        <w:rPr>
          <w:rStyle w:val="VerbatimChar"/>
        </w:rPr>
        <w:t>.zip</w:t>
      </w:r>
    </w:p>
    <w:p w14:paraId="41BE4804" w14:textId="7C262B8B" w:rsidR="00CE6353" w:rsidRDefault="00000000" w:rsidP="00DF3450">
      <w:pPr>
        <w:pStyle w:val="Compact"/>
        <w:ind w:left="709"/>
      </w:pPr>
      <w:r>
        <w:rPr>
          <w:rStyle w:val="VerbatimChar"/>
        </w:rPr>
        <w:t xml:space="preserve">unzip </w:t>
      </w:r>
      <w:r w:rsidR="0017693E">
        <w:rPr>
          <w:rStyle w:val="VerbatimChar"/>
        </w:rPr>
        <w:t>assignment05</w:t>
      </w:r>
      <w:r>
        <w:rPr>
          <w:rStyle w:val="VerbatimChar"/>
        </w:rPr>
        <w:t>.zip</w:t>
      </w:r>
    </w:p>
    <w:p w14:paraId="3BDD9BE4" w14:textId="534C559D" w:rsidR="00CE6353" w:rsidRDefault="00000000" w:rsidP="00DF3450">
      <w:pPr>
        <w:pStyle w:val="Compact"/>
        <w:ind w:left="709"/>
      </w:pPr>
      <w:r>
        <w:rPr>
          <w:rStyle w:val="VerbatimChar"/>
        </w:rPr>
        <w:t xml:space="preserve">rm </w:t>
      </w:r>
      <w:r w:rsidR="0017693E">
        <w:rPr>
          <w:rStyle w:val="VerbatimChar"/>
        </w:rPr>
        <w:t>assignment05</w:t>
      </w:r>
      <w:r>
        <w:rPr>
          <w:rStyle w:val="VerbatimChar"/>
        </w:rPr>
        <w:t>.zip</w:t>
      </w:r>
    </w:p>
    <w:p w14:paraId="3FB25CE2" w14:textId="63C9C848" w:rsidR="00CE6353" w:rsidRDefault="00000000" w:rsidP="00DF3450">
      <w:pPr>
        <w:pStyle w:val="Compact"/>
        <w:ind w:left="709"/>
      </w:pPr>
      <w:r>
        <w:rPr>
          <w:rStyle w:val="VerbatimChar"/>
        </w:rPr>
        <w:t xml:space="preserve">cd </w:t>
      </w:r>
      <w:r w:rsidR="003571B1">
        <w:rPr>
          <w:rStyle w:val="VerbatimChar"/>
        </w:rPr>
        <w:t>assignment05</w:t>
      </w:r>
      <w:r w:rsidR="00DF3450">
        <w:rPr>
          <w:rStyle w:val="VerbatimChar"/>
        </w:rPr>
        <w:br/>
      </w:r>
    </w:p>
    <w:p w14:paraId="38A228E3" w14:textId="77777777" w:rsidR="00CE6353" w:rsidRDefault="00000000">
      <w:pPr>
        <w:numPr>
          <w:ilvl w:val="0"/>
          <w:numId w:val="2"/>
        </w:numPr>
      </w:pPr>
      <w:r>
        <w:rPr>
          <w:b/>
          <w:bCs/>
        </w:rPr>
        <w:t>Open the start file in your browser.</w:t>
      </w:r>
      <w:r>
        <w:t xml:space="preserve"> Replace </w:t>
      </w:r>
      <w:r>
        <w:rPr>
          <w:rStyle w:val="VerbatimChar"/>
        </w:rPr>
        <w:t>&lt;yourusername&gt;</w:t>
      </w:r>
      <w:r>
        <w:t xml:space="preserve"> with your own account name:</w:t>
      </w:r>
    </w:p>
    <w:p w14:paraId="40075DB0" w14:textId="04FC40BA" w:rsidR="00CE6353" w:rsidRDefault="00000000">
      <w:pPr>
        <w:numPr>
          <w:ilvl w:val="0"/>
          <w:numId w:val="1"/>
        </w:numPr>
      </w:pPr>
      <w:r>
        <w:rPr>
          <w:rStyle w:val="VerbatimChar"/>
        </w:rPr>
        <w:t>https://misdemo.temple.edu/&lt;yourusername&gt;/</w:t>
      </w:r>
      <w:r w:rsidR="003571B1">
        <w:rPr>
          <w:rStyle w:val="VerbatimChar"/>
        </w:rPr>
        <w:t>assignment05</w:t>
      </w:r>
      <w:r>
        <w:rPr>
          <w:rStyle w:val="VerbatimChar"/>
        </w:rPr>
        <w:t>/</w:t>
      </w:r>
      <w:r w:rsidR="00F46D35">
        <w:rPr>
          <w:rStyle w:val="VerbatimChar"/>
        </w:rPr>
        <w:t>improved</w:t>
      </w:r>
      <w:r>
        <w:rPr>
          <w:rStyle w:val="VerbatimChar"/>
        </w:rPr>
        <w:t>treadmill.html</w:t>
      </w:r>
    </w:p>
    <w:p w14:paraId="75A1FEE1" w14:textId="77777777" w:rsidR="00CE6353" w:rsidRDefault="00000000">
      <w:pPr>
        <w:numPr>
          <w:ilvl w:val="0"/>
          <w:numId w:val="1"/>
        </w:numPr>
      </w:pPr>
      <w:r>
        <w:t xml:space="preserve">You should see a form with two text boxes and three buttons labeled </w:t>
      </w:r>
      <w:r>
        <w:rPr>
          <w:b/>
          <w:bCs/>
        </w:rPr>
        <w:t>Treadmill A</w:t>
      </w:r>
      <w:r>
        <w:t xml:space="preserve">, </w:t>
      </w:r>
      <w:r>
        <w:rPr>
          <w:b/>
          <w:bCs/>
        </w:rPr>
        <w:t>Treadmill B</w:t>
      </w:r>
      <w:r>
        <w:t xml:space="preserve"> and </w:t>
      </w:r>
      <w:r>
        <w:rPr>
          <w:b/>
          <w:bCs/>
        </w:rPr>
        <w:t>Treadmill C</w:t>
      </w:r>
      <w:r>
        <w:t>. If so, you are ready to begin.</w:t>
      </w:r>
    </w:p>
    <w:p w14:paraId="5D4123F4" w14:textId="22D5166B" w:rsidR="00CE6353" w:rsidRDefault="00000000" w:rsidP="00DF3450">
      <w:pPr>
        <w:numPr>
          <w:ilvl w:val="0"/>
          <w:numId w:val="2"/>
        </w:numPr>
      </w:pPr>
      <w:r>
        <w:rPr>
          <w:b/>
          <w:bCs/>
        </w:rPr>
        <w:t>Open the HTML file for editing.</w:t>
      </w:r>
      <w:r>
        <w:t xml:space="preserve"> Return to your terminal and open the page with nano:</w:t>
      </w:r>
      <w:r w:rsidR="00DF3450">
        <w:br/>
      </w:r>
      <w:r w:rsidR="00DF3450">
        <w:br/>
      </w:r>
      <w:r>
        <w:rPr>
          <w:rStyle w:val="VerbatimChar"/>
        </w:rPr>
        <w:t>nano improvedtreadmill.html</w:t>
      </w:r>
      <w:r w:rsidR="00DF3450">
        <w:rPr>
          <w:rStyle w:val="VerbatimChar"/>
        </w:rPr>
        <w:br/>
      </w:r>
    </w:p>
    <w:p w14:paraId="270D36B0" w14:textId="58ECADD7" w:rsidR="00CE6353" w:rsidRDefault="00000000">
      <w:pPr>
        <w:numPr>
          <w:ilvl w:val="0"/>
          <w:numId w:val="1"/>
        </w:numPr>
      </w:pPr>
      <w:r>
        <w:t xml:space="preserve">Scroll down to the </w:t>
      </w:r>
      <w:r>
        <w:rPr>
          <w:rStyle w:val="VerbatimChar"/>
        </w:rPr>
        <w:t>&lt;script&gt;</w:t>
      </w:r>
      <w:r>
        <w:t xml:space="preserve"> tag near the bottom. You will see three empty functions: </w:t>
      </w:r>
      <w:r>
        <w:rPr>
          <w:rStyle w:val="VerbatimChar"/>
        </w:rPr>
        <w:t>treadmillA</w:t>
      </w:r>
      <w:r>
        <w:t xml:space="preserve">, </w:t>
      </w:r>
      <w:r>
        <w:rPr>
          <w:rStyle w:val="VerbatimChar"/>
        </w:rPr>
        <w:t>treadmillB</w:t>
      </w:r>
      <w:r>
        <w:t xml:space="preserve"> and </w:t>
      </w:r>
      <w:r>
        <w:rPr>
          <w:rStyle w:val="VerbatimChar"/>
        </w:rPr>
        <w:t>treadmillC</w:t>
      </w:r>
      <w:r>
        <w:t xml:space="preserve">. Write your code inside these functions. </w:t>
      </w:r>
      <w:r>
        <w:rPr>
          <w:b/>
          <w:bCs/>
        </w:rPr>
        <w:t>Do not change the names or parameters.</w:t>
      </w:r>
      <w:r>
        <w:t xml:space="preserve"> </w:t>
      </w:r>
    </w:p>
    <w:p w14:paraId="6EFC1CE0" w14:textId="77777777" w:rsidR="00DF3450" w:rsidRDefault="00DF3450">
      <w:pPr>
        <w:numPr>
          <w:ilvl w:val="0"/>
          <w:numId w:val="1"/>
        </w:numPr>
      </w:pPr>
    </w:p>
    <w:p w14:paraId="40F7B8C2" w14:textId="06618929" w:rsidR="00CE6353" w:rsidRDefault="00000000">
      <w:pPr>
        <w:numPr>
          <w:ilvl w:val="0"/>
          <w:numId w:val="2"/>
        </w:numPr>
      </w:pPr>
      <w:r>
        <w:rPr>
          <w:b/>
          <w:bCs/>
        </w:rPr>
        <w:t xml:space="preserve">Complete </w:t>
      </w:r>
      <w:r>
        <w:rPr>
          <w:rStyle w:val="VerbatimChar"/>
          <w:b/>
          <w:bCs/>
        </w:rPr>
        <w:t>treadmillA()</w:t>
      </w:r>
      <w:r>
        <w:rPr>
          <w:b/>
          <w:bCs/>
        </w:rPr>
        <w:t>.</w:t>
      </w:r>
      <w:r>
        <w:t xml:space="preserve"> This function has no parameters and always uses </w:t>
      </w:r>
      <w:r w:rsidR="00DF3450">
        <w:t xml:space="preserve">the literal values of </w:t>
      </w:r>
      <w:r>
        <w:t>60 minutes and 148 calories per 10 minutes.</w:t>
      </w:r>
      <w:r w:rsidR="00DF3450">
        <w:t xml:space="preserve"> (Just like in the class activity)</w:t>
      </w:r>
    </w:p>
    <w:p w14:paraId="7A77B481" w14:textId="77777777" w:rsidR="00CE6353" w:rsidRDefault="00000000">
      <w:pPr>
        <w:pStyle w:val="Compact"/>
        <w:numPr>
          <w:ilvl w:val="1"/>
          <w:numId w:val="5"/>
        </w:numPr>
      </w:pPr>
      <w:r>
        <w:t xml:space="preserve">Create a variable named </w:t>
      </w:r>
      <w:r>
        <w:rPr>
          <w:rStyle w:val="VerbatimChar"/>
        </w:rPr>
        <w:t>totalcalories</w:t>
      </w:r>
      <w:r>
        <w:t xml:space="preserve"> and set it to 0.</w:t>
      </w:r>
    </w:p>
    <w:p w14:paraId="5D54A462" w14:textId="77777777" w:rsidR="00CE6353" w:rsidRDefault="00000000">
      <w:pPr>
        <w:pStyle w:val="Compact"/>
        <w:numPr>
          <w:ilvl w:val="1"/>
          <w:numId w:val="5"/>
        </w:numPr>
      </w:pPr>
      <w:r>
        <w:t xml:space="preserve">Create a variable named </w:t>
      </w:r>
      <w:r>
        <w:rPr>
          <w:rStyle w:val="VerbatimChar"/>
        </w:rPr>
        <w:t>progress</w:t>
      </w:r>
      <w:r>
        <w:t xml:space="preserve"> and set it to an empty string (</w:t>
      </w:r>
      <w:r>
        <w:rPr>
          <w:rStyle w:val="VerbatimChar"/>
        </w:rPr>
        <w:t>""</w:t>
      </w:r>
      <w:r>
        <w:t>).</w:t>
      </w:r>
    </w:p>
    <w:p w14:paraId="1333369F" w14:textId="18F12FE3" w:rsidR="00CE6353" w:rsidRDefault="00000000">
      <w:pPr>
        <w:pStyle w:val="Compact"/>
        <w:numPr>
          <w:ilvl w:val="1"/>
          <w:numId w:val="5"/>
        </w:numPr>
      </w:pPr>
      <w:r>
        <w:lastRenderedPageBreak/>
        <w:t xml:space="preserve">Write a </w:t>
      </w:r>
      <w:r>
        <w:rPr>
          <w:rStyle w:val="VerbatimChar"/>
        </w:rPr>
        <w:t>for</w:t>
      </w:r>
      <w:r>
        <w:t xml:space="preserve"> loop that starts at 10 and runs up to 60, counting by 10</w:t>
      </w:r>
      <w:r w:rsidR="00DF3450">
        <w:t>.</w:t>
      </w:r>
    </w:p>
    <w:p w14:paraId="2EC31E45" w14:textId="103C2841" w:rsidR="00CE6353" w:rsidRDefault="00000000">
      <w:pPr>
        <w:pStyle w:val="Compact"/>
        <w:numPr>
          <w:ilvl w:val="1"/>
          <w:numId w:val="5"/>
        </w:numPr>
      </w:pPr>
      <w:r>
        <w:t xml:space="preserve">Inside the loop, add </w:t>
      </w:r>
      <w:r>
        <w:rPr>
          <w:b/>
          <w:bCs/>
        </w:rPr>
        <w:t>148</w:t>
      </w:r>
      <w:r>
        <w:t xml:space="preserve"> to </w:t>
      </w:r>
      <w:r>
        <w:rPr>
          <w:rStyle w:val="VerbatimChar"/>
        </w:rPr>
        <w:t>totalcalories</w:t>
      </w:r>
      <w:r>
        <w:t xml:space="preserve"> and append the new total </w:t>
      </w:r>
      <w:r w:rsidR="00DF3450">
        <w:t xml:space="preserve">as well as a comma </w:t>
      </w:r>
      <w:r>
        <w:t xml:space="preserve">to </w:t>
      </w:r>
      <w:r>
        <w:rPr>
          <w:rStyle w:val="VerbatimChar"/>
        </w:rPr>
        <w:t>progress</w:t>
      </w:r>
      <w:r>
        <w:t>.</w:t>
      </w:r>
    </w:p>
    <w:p w14:paraId="0E6D12DD" w14:textId="23E528E0" w:rsidR="00CE6353" w:rsidRDefault="00000000">
      <w:pPr>
        <w:pStyle w:val="Compact"/>
        <w:numPr>
          <w:ilvl w:val="1"/>
          <w:numId w:val="5"/>
        </w:numPr>
      </w:pPr>
      <w:r>
        <w:t xml:space="preserve">Use an </w:t>
      </w:r>
      <w:r>
        <w:rPr>
          <w:rStyle w:val="VerbatimChar"/>
        </w:rPr>
        <w:t>if</w:t>
      </w:r>
      <w:r>
        <w:t xml:space="preserve"> statement so that a comma and space are </w:t>
      </w:r>
      <w:r w:rsidR="00DF3450">
        <w:t>*</w:t>
      </w:r>
      <w:r>
        <w:t>not</w:t>
      </w:r>
      <w:r w:rsidR="00DF3450">
        <w:t>*</w:t>
      </w:r>
      <w:r>
        <w:t xml:space="preserve"> added after the last number. For example, the final value of </w:t>
      </w:r>
      <w:r>
        <w:rPr>
          <w:rStyle w:val="VerbatimChar"/>
        </w:rPr>
        <w:t>progress</w:t>
      </w:r>
      <w:r>
        <w:t xml:space="preserve"> should be </w:t>
      </w:r>
      <w:r>
        <w:rPr>
          <w:rStyle w:val="VerbatimChar"/>
        </w:rPr>
        <w:t>"148, 296, 444, 592, 740, 888"</w:t>
      </w:r>
      <w:r>
        <w:t>.</w:t>
      </w:r>
    </w:p>
    <w:p w14:paraId="09795AF1" w14:textId="77777777" w:rsidR="00CE6353" w:rsidRDefault="00000000">
      <w:pPr>
        <w:pStyle w:val="Compact"/>
        <w:numPr>
          <w:ilvl w:val="1"/>
          <w:numId w:val="5"/>
        </w:numPr>
      </w:pPr>
      <w:r>
        <w:t xml:space="preserve">At the end of the function use </w:t>
      </w:r>
      <w:r>
        <w:rPr>
          <w:rStyle w:val="VerbatimChar"/>
        </w:rPr>
        <w:t>return progress;</w:t>
      </w:r>
      <w:r>
        <w:t>.</w:t>
      </w:r>
    </w:p>
    <w:p w14:paraId="0FA27AF0" w14:textId="6EE110C4" w:rsidR="00CE6353" w:rsidRDefault="00000000">
      <w:pPr>
        <w:pStyle w:val="Compact"/>
        <w:numPr>
          <w:ilvl w:val="1"/>
          <w:numId w:val="5"/>
        </w:numPr>
      </w:pPr>
      <w:r>
        <w:t xml:space="preserve">Save your file and test in the Chrome developer console by typing </w:t>
      </w:r>
      <w:r>
        <w:rPr>
          <w:rStyle w:val="VerbatimChar"/>
        </w:rPr>
        <w:t>treadmillA();</w:t>
      </w:r>
      <w:r>
        <w:t>. The function should return the string of totals.</w:t>
      </w:r>
      <w:r w:rsidR="00DF3450">
        <w:br/>
      </w:r>
    </w:p>
    <w:p w14:paraId="6753032E" w14:textId="32B27248" w:rsidR="00CE6353" w:rsidRDefault="00000000">
      <w:pPr>
        <w:numPr>
          <w:ilvl w:val="0"/>
          <w:numId w:val="2"/>
        </w:numPr>
      </w:pPr>
      <w:r>
        <w:rPr>
          <w:b/>
          <w:bCs/>
        </w:rPr>
        <w:t xml:space="preserve">Complete </w:t>
      </w:r>
      <w:r>
        <w:rPr>
          <w:rStyle w:val="VerbatimChar"/>
          <w:b/>
          <w:bCs/>
        </w:rPr>
        <w:t>treadmillB(duration, calorierate)</w:t>
      </w:r>
      <w:r>
        <w:rPr>
          <w:b/>
          <w:bCs/>
        </w:rPr>
        <w:t>.</w:t>
      </w:r>
      <w:r>
        <w:t xml:space="preserve"> This function uses the values typed into the form. Remember that text inputs are strings</w:t>
      </w:r>
      <w:r w:rsidR="00DF3450">
        <w:t xml:space="preserve">. Any data you collect off an HTML form is of the datatype string! That means that, sometimes, we need to deliberately convert a string to a number using a function like </w:t>
      </w:r>
      <w:proofErr w:type="spellStart"/>
      <w:r w:rsidR="00DF3450">
        <w:t>parseInt</w:t>
      </w:r>
      <w:proofErr w:type="spellEnd"/>
      <w:r w:rsidR="00DF3450">
        <w:t xml:space="preserve"> or </w:t>
      </w:r>
      <w:proofErr w:type="spellStart"/>
      <w:r w:rsidR="00DF3450">
        <w:t>parseFloat</w:t>
      </w:r>
      <w:proofErr w:type="spellEnd"/>
      <w:r w:rsidR="00DF3450">
        <w:t>.</w:t>
      </w:r>
    </w:p>
    <w:p w14:paraId="76ADEC2D" w14:textId="77777777" w:rsidR="00CE6353" w:rsidRDefault="00000000">
      <w:pPr>
        <w:pStyle w:val="Compact"/>
        <w:numPr>
          <w:ilvl w:val="1"/>
          <w:numId w:val="6"/>
        </w:numPr>
      </w:pPr>
      <w:r>
        <w:t xml:space="preserve">At the start of the function cast both parameters to numbers using </w:t>
      </w:r>
      <w:r>
        <w:rPr>
          <w:rStyle w:val="VerbatimChar"/>
        </w:rPr>
        <w:t>parseFloat()</w:t>
      </w:r>
      <w:r>
        <w:t>.</w:t>
      </w:r>
    </w:p>
    <w:p w14:paraId="094A6CD7" w14:textId="77777777" w:rsidR="00CE6353" w:rsidRDefault="00000000">
      <w:pPr>
        <w:pStyle w:val="Compact"/>
        <w:numPr>
          <w:ilvl w:val="1"/>
          <w:numId w:val="6"/>
        </w:numPr>
      </w:pPr>
      <w:r>
        <w:t>Validate the inputs. If either value is not a number (</w:t>
      </w:r>
      <w:r>
        <w:rPr>
          <w:rStyle w:val="VerbatimChar"/>
        </w:rPr>
        <w:t>isNaN()</w:t>
      </w:r>
      <w:r>
        <w:t xml:space="preserve"> returns true) or is less than 0, immediately return </w:t>
      </w:r>
      <w:r>
        <w:rPr>
          <w:rStyle w:val="VerbatimChar"/>
        </w:rPr>
        <w:t>"Bad data. Try again"</w:t>
      </w:r>
      <w:r>
        <w:t>.</w:t>
      </w:r>
    </w:p>
    <w:p w14:paraId="073E3C91" w14:textId="77777777" w:rsidR="00CE6353" w:rsidRDefault="00000000">
      <w:pPr>
        <w:pStyle w:val="Compact"/>
        <w:numPr>
          <w:ilvl w:val="1"/>
          <w:numId w:val="6"/>
        </w:numPr>
      </w:pPr>
      <w:r>
        <w:t xml:space="preserve">If the data is good, set </w:t>
      </w:r>
      <w:r>
        <w:rPr>
          <w:rStyle w:val="VerbatimChar"/>
        </w:rPr>
        <w:t>totalcalories</w:t>
      </w:r>
      <w:r>
        <w:t xml:space="preserve"> to 0 and </w:t>
      </w:r>
      <w:r>
        <w:rPr>
          <w:rStyle w:val="VerbatimChar"/>
        </w:rPr>
        <w:t>progress</w:t>
      </w:r>
      <w:r>
        <w:t xml:space="preserve"> to an empty string.</w:t>
      </w:r>
    </w:p>
    <w:p w14:paraId="79A62C96" w14:textId="77777777" w:rsidR="00CE6353" w:rsidRDefault="00000000">
      <w:pPr>
        <w:pStyle w:val="Compact"/>
        <w:numPr>
          <w:ilvl w:val="1"/>
          <w:numId w:val="6"/>
        </w:numPr>
      </w:pPr>
      <w:r>
        <w:t xml:space="preserve">Write a </w:t>
      </w:r>
      <w:r>
        <w:rPr>
          <w:rStyle w:val="VerbatimChar"/>
        </w:rPr>
        <w:t>for</w:t>
      </w:r>
      <w:r>
        <w:t xml:space="preserve"> loop that starts at 10 and runs up to the value of </w:t>
      </w:r>
      <w:r>
        <w:rPr>
          <w:rStyle w:val="VerbatimChar"/>
        </w:rPr>
        <w:t>duration</w:t>
      </w:r>
      <w:r>
        <w:t xml:space="preserve">, counting by 10. On each iteration add </w:t>
      </w:r>
      <w:r>
        <w:rPr>
          <w:rStyle w:val="VerbatimChar"/>
        </w:rPr>
        <w:t>calorierate</w:t>
      </w:r>
      <w:r>
        <w:t xml:space="preserve"> to </w:t>
      </w:r>
      <w:r>
        <w:rPr>
          <w:rStyle w:val="VerbatimChar"/>
        </w:rPr>
        <w:t>totalcalories</w:t>
      </w:r>
      <w:r>
        <w:t xml:space="preserve"> and append the new total to </w:t>
      </w:r>
      <w:r>
        <w:rPr>
          <w:rStyle w:val="VerbatimChar"/>
        </w:rPr>
        <w:t>progress</w:t>
      </w:r>
      <w:r>
        <w:t>.</w:t>
      </w:r>
    </w:p>
    <w:p w14:paraId="7709733F" w14:textId="77777777" w:rsidR="00CE6353" w:rsidRDefault="00000000">
      <w:pPr>
        <w:pStyle w:val="Compact"/>
        <w:numPr>
          <w:ilvl w:val="1"/>
          <w:numId w:val="6"/>
        </w:numPr>
      </w:pPr>
      <w:r>
        <w:t xml:space="preserve">Use </w:t>
      </w:r>
      <w:r>
        <w:rPr>
          <w:rStyle w:val="VerbatimChar"/>
        </w:rPr>
        <w:t>if (i &lt; duration)</w:t>
      </w:r>
      <w:r>
        <w:t xml:space="preserve"> to decide whether to add a comma and space after the number.</w:t>
      </w:r>
    </w:p>
    <w:p w14:paraId="4097225C" w14:textId="77777777" w:rsidR="00CE6353" w:rsidRDefault="00000000">
      <w:pPr>
        <w:pStyle w:val="Compact"/>
        <w:numPr>
          <w:ilvl w:val="1"/>
          <w:numId w:val="6"/>
        </w:numPr>
      </w:pPr>
      <w:r>
        <w:t xml:space="preserve">Return </w:t>
      </w:r>
      <w:r>
        <w:rPr>
          <w:rStyle w:val="VerbatimChar"/>
        </w:rPr>
        <w:t>progress</w:t>
      </w:r>
      <w:r>
        <w:t>.</w:t>
      </w:r>
    </w:p>
    <w:p w14:paraId="010E019C" w14:textId="77777777" w:rsidR="00CE6353" w:rsidRDefault="00000000">
      <w:pPr>
        <w:pStyle w:val="Compact"/>
        <w:numPr>
          <w:ilvl w:val="1"/>
          <w:numId w:val="6"/>
        </w:numPr>
      </w:pPr>
      <w:r>
        <w:t>Test your function using the browser console. For example:</w:t>
      </w:r>
    </w:p>
    <w:p w14:paraId="11607D84" w14:textId="77777777" w:rsidR="00CE6353" w:rsidRDefault="00000000">
      <w:pPr>
        <w:pStyle w:val="Compact"/>
        <w:numPr>
          <w:ilvl w:val="2"/>
          <w:numId w:val="7"/>
        </w:numPr>
      </w:pPr>
      <w:r>
        <w:rPr>
          <w:rStyle w:val="VerbatimChar"/>
        </w:rPr>
        <w:t>treadmillB(20, 100)</w:t>
      </w:r>
      <w:r>
        <w:t xml:space="preserve"> should return </w:t>
      </w:r>
      <w:r>
        <w:rPr>
          <w:rStyle w:val="VerbatimChar"/>
        </w:rPr>
        <w:t>"100, 200"</w:t>
      </w:r>
      <w:r>
        <w:t>.</w:t>
      </w:r>
    </w:p>
    <w:p w14:paraId="3DBBDB24" w14:textId="77777777" w:rsidR="00CE6353" w:rsidRDefault="00000000">
      <w:pPr>
        <w:pStyle w:val="Compact"/>
        <w:numPr>
          <w:ilvl w:val="2"/>
          <w:numId w:val="7"/>
        </w:numPr>
      </w:pPr>
      <w:r>
        <w:rPr>
          <w:rStyle w:val="VerbatimChar"/>
        </w:rPr>
        <w:t>treadmillB(30, 200)</w:t>
      </w:r>
      <w:r>
        <w:t xml:space="preserve"> should return </w:t>
      </w:r>
      <w:r>
        <w:rPr>
          <w:rStyle w:val="VerbatimChar"/>
        </w:rPr>
        <w:t>"200, 400, 600"</w:t>
      </w:r>
      <w:r>
        <w:t>.</w:t>
      </w:r>
    </w:p>
    <w:p w14:paraId="0C04E68F" w14:textId="77777777" w:rsidR="00DF3450" w:rsidRDefault="00DF3450" w:rsidP="00DF3450">
      <w:pPr>
        <w:pStyle w:val="Compact"/>
        <w:ind w:left="2160"/>
      </w:pPr>
    </w:p>
    <w:p w14:paraId="6AD2BD2B" w14:textId="77777777" w:rsidR="00CE6353" w:rsidRDefault="00000000">
      <w:pPr>
        <w:numPr>
          <w:ilvl w:val="0"/>
          <w:numId w:val="2"/>
        </w:numPr>
      </w:pPr>
      <w:r>
        <w:rPr>
          <w:b/>
          <w:bCs/>
        </w:rPr>
        <w:t xml:space="preserve">Complete </w:t>
      </w:r>
      <w:r>
        <w:rPr>
          <w:rStyle w:val="VerbatimChar"/>
          <w:b/>
          <w:bCs/>
        </w:rPr>
        <w:t>treadmillC(duration, calorierate)</w:t>
      </w:r>
      <w:r>
        <w:rPr>
          <w:b/>
          <w:bCs/>
        </w:rPr>
        <w:t>.</w:t>
      </w:r>
      <w:r>
        <w:t xml:space="preserve"> This function is similar to </w:t>
      </w:r>
      <w:r>
        <w:rPr>
          <w:rStyle w:val="VerbatimChar"/>
        </w:rPr>
        <w:t>treadmillB()</w:t>
      </w:r>
      <w:r>
        <w:t xml:space="preserve"> but returns HTML for a list.</w:t>
      </w:r>
    </w:p>
    <w:p w14:paraId="31B00EE9" w14:textId="77777777" w:rsidR="00CE6353" w:rsidRDefault="00000000">
      <w:pPr>
        <w:pStyle w:val="Compact"/>
        <w:numPr>
          <w:ilvl w:val="1"/>
          <w:numId w:val="8"/>
        </w:numPr>
      </w:pPr>
      <w:r>
        <w:t xml:space="preserve">Cast and validate the parameters using the same logic as in step 6. Invalid input should return </w:t>
      </w:r>
      <w:r>
        <w:rPr>
          <w:rStyle w:val="VerbatimChar"/>
        </w:rPr>
        <w:t>"Bad data. Try again"</w:t>
      </w:r>
      <w:r>
        <w:t>.</w:t>
      </w:r>
    </w:p>
    <w:p w14:paraId="4A38D6E3" w14:textId="77777777" w:rsidR="00CE6353" w:rsidRDefault="00000000">
      <w:pPr>
        <w:pStyle w:val="Compact"/>
        <w:numPr>
          <w:ilvl w:val="1"/>
          <w:numId w:val="8"/>
        </w:numPr>
      </w:pPr>
      <w:r>
        <w:t xml:space="preserve">Create a string called </w:t>
      </w:r>
      <w:r>
        <w:rPr>
          <w:rStyle w:val="VerbatimChar"/>
        </w:rPr>
        <w:t>progress</w:t>
      </w:r>
      <w:r>
        <w:t xml:space="preserve"> that starts with </w:t>
      </w:r>
      <w:r>
        <w:rPr>
          <w:rStyle w:val="VerbatimChar"/>
        </w:rPr>
        <w:t>&lt;ul&gt;&lt;li&gt;</w:t>
      </w:r>
      <w:r>
        <w:t>.</w:t>
      </w:r>
    </w:p>
    <w:p w14:paraId="01989EEE" w14:textId="77777777" w:rsidR="00CE6353" w:rsidRDefault="00000000">
      <w:pPr>
        <w:pStyle w:val="Compact"/>
        <w:numPr>
          <w:ilvl w:val="1"/>
          <w:numId w:val="8"/>
        </w:numPr>
      </w:pPr>
      <w:r>
        <w:t xml:space="preserve">Use a </w:t>
      </w:r>
      <w:r>
        <w:rPr>
          <w:rStyle w:val="VerbatimChar"/>
        </w:rPr>
        <w:t>for</w:t>
      </w:r>
      <w:r>
        <w:t xml:space="preserve"> loop to add </w:t>
      </w:r>
      <w:r>
        <w:rPr>
          <w:rStyle w:val="VerbatimChar"/>
        </w:rPr>
        <w:t>calorierate</w:t>
      </w:r>
      <w:r>
        <w:t xml:space="preserve"> to the running total at each 10‑minute interval.</w:t>
      </w:r>
    </w:p>
    <w:p w14:paraId="5715C97B" w14:textId="77777777" w:rsidR="00CE6353" w:rsidRDefault="00000000">
      <w:pPr>
        <w:pStyle w:val="Compact"/>
        <w:numPr>
          <w:ilvl w:val="1"/>
          <w:numId w:val="8"/>
        </w:numPr>
      </w:pPr>
      <w:r>
        <w:t xml:space="preserve">Append each new total inside a </w:t>
      </w:r>
      <w:r>
        <w:rPr>
          <w:rStyle w:val="VerbatimChar"/>
        </w:rPr>
        <w:t>&lt;li&gt;</w:t>
      </w:r>
      <w:r>
        <w:t xml:space="preserve"> tag. If </w:t>
      </w:r>
      <w:r>
        <w:rPr>
          <w:rStyle w:val="VerbatimChar"/>
        </w:rPr>
        <w:t>i &lt; duration</w:t>
      </w:r>
      <w:r>
        <w:t>, close and open the next list item (</w:t>
      </w:r>
      <w:r>
        <w:rPr>
          <w:rStyle w:val="VerbatimChar"/>
        </w:rPr>
        <w:t>&lt;/li&gt;&lt;li&gt;</w:t>
      </w:r>
      <w:r>
        <w:t>). Otherwise close the list (</w:t>
      </w:r>
      <w:r>
        <w:rPr>
          <w:rStyle w:val="VerbatimChar"/>
        </w:rPr>
        <w:t>&lt;/li&gt;&lt;/ul&gt;</w:t>
      </w:r>
      <w:r>
        <w:t>).</w:t>
      </w:r>
    </w:p>
    <w:p w14:paraId="79DF564A" w14:textId="77777777" w:rsidR="00CE6353" w:rsidRDefault="00000000">
      <w:pPr>
        <w:pStyle w:val="Compact"/>
        <w:numPr>
          <w:ilvl w:val="1"/>
          <w:numId w:val="8"/>
        </w:numPr>
      </w:pPr>
      <w:r>
        <w:t xml:space="preserve">Return the HTML string. For example, </w:t>
      </w:r>
      <w:r>
        <w:rPr>
          <w:rStyle w:val="VerbatimChar"/>
        </w:rPr>
        <w:t>treadmillC(20, 100)</w:t>
      </w:r>
      <w:r>
        <w:t xml:space="preserve"> should return </w:t>
      </w:r>
      <w:r>
        <w:rPr>
          <w:rStyle w:val="VerbatimChar"/>
        </w:rPr>
        <w:t>&lt;ul&gt;&lt;li&gt;100&lt;/li&gt;&lt;li&gt;200&lt;/li&gt;&lt;/ul&gt;</w:t>
      </w:r>
      <w:r>
        <w:t>.</w:t>
      </w:r>
    </w:p>
    <w:p w14:paraId="2EA2962E" w14:textId="77777777" w:rsidR="00DF3450" w:rsidRDefault="00DF3450" w:rsidP="00D430F9">
      <w:pPr>
        <w:pStyle w:val="Compact"/>
        <w:ind w:left="1440"/>
      </w:pPr>
    </w:p>
    <w:p w14:paraId="07FE3BB0" w14:textId="77777777" w:rsidR="00CE6353" w:rsidRDefault="00000000">
      <w:pPr>
        <w:numPr>
          <w:ilvl w:val="0"/>
          <w:numId w:val="2"/>
        </w:numPr>
      </w:pPr>
      <w:r>
        <w:rPr>
          <w:b/>
          <w:bCs/>
        </w:rPr>
        <w:t>Save and test your code.</w:t>
      </w:r>
      <w:r>
        <w:t xml:space="preserve"> Press </w:t>
      </w:r>
      <w:r>
        <w:rPr>
          <w:b/>
          <w:bCs/>
        </w:rPr>
        <w:t>Ctrl‑O</w:t>
      </w:r>
      <w:r>
        <w:t xml:space="preserve"> to save in nano and refresh your browser page. Click each button to verify that the correct result appears. Open the developer console and run </w:t>
      </w:r>
      <w:r>
        <w:rPr>
          <w:rStyle w:val="VerbatimChar"/>
        </w:rPr>
        <w:t>treadmillA()</w:t>
      </w:r>
      <w:r>
        <w:t xml:space="preserve">, </w:t>
      </w:r>
      <w:r>
        <w:rPr>
          <w:rStyle w:val="VerbatimChar"/>
        </w:rPr>
        <w:t>treadmillB(20, 100)</w:t>
      </w:r>
      <w:r>
        <w:t xml:space="preserve"> and </w:t>
      </w:r>
      <w:r>
        <w:rPr>
          <w:rStyle w:val="VerbatimChar"/>
        </w:rPr>
        <w:t>treadmillC(30, 150)</w:t>
      </w:r>
      <w:r>
        <w:t xml:space="preserve"> to verify that the returned values are correct and that invalid input shows the error message.</w:t>
      </w:r>
    </w:p>
    <w:p w14:paraId="209CE190" w14:textId="77777777" w:rsidR="00D430F9" w:rsidRDefault="00D430F9" w:rsidP="00D430F9">
      <w:pPr>
        <w:ind w:left="720"/>
      </w:pPr>
    </w:p>
    <w:p w14:paraId="2E4641A7" w14:textId="20536835" w:rsidR="00D430F9" w:rsidRDefault="00D430F9" w:rsidP="00D430F9">
      <w:pPr>
        <w:ind w:left="720"/>
      </w:pPr>
      <w:r>
        <w:t>CONTINUED</w:t>
      </w:r>
    </w:p>
    <w:p w14:paraId="4CE24A91" w14:textId="77777777" w:rsidR="00D430F9" w:rsidRDefault="00D430F9" w:rsidP="00D430F9">
      <w:pPr>
        <w:ind w:left="720"/>
      </w:pPr>
    </w:p>
    <w:p w14:paraId="799BA1FF" w14:textId="57DEFD01" w:rsidR="00D430F9" w:rsidRDefault="00D430F9" w:rsidP="00D430F9">
      <w:pPr>
        <w:numPr>
          <w:ilvl w:val="0"/>
          <w:numId w:val="2"/>
        </w:numPr>
      </w:pPr>
      <w:r>
        <w:t xml:space="preserve">Determine the </w:t>
      </w:r>
      <w:r w:rsidRPr="00D430F9">
        <w:rPr>
          <w:b/>
          <w:bCs/>
        </w:rPr>
        <w:t>URL</w:t>
      </w:r>
      <w:r>
        <w:t xml:space="preserve"> to your improved treadmill page. It will look like:</w:t>
      </w:r>
    </w:p>
    <w:p w14:paraId="62A2A6A6" w14:textId="77777777" w:rsidR="00D430F9" w:rsidRDefault="00D430F9" w:rsidP="00D430F9">
      <w:pPr>
        <w:numPr>
          <w:ilvl w:val="0"/>
          <w:numId w:val="1"/>
        </w:numPr>
      </w:pPr>
      <w:r>
        <w:rPr>
          <w:rStyle w:val="VerbatimChar"/>
        </w:rPr>
        <w:t>https://misdemo.temple.edu/&lt;yourusername&gt;/assignment05/treadmill.html</w:t>
      </w:r>
    </w:p>
    <w:p w14:paraId="3603E426" w14:textId="77777777" w:rsidR="00D430F9" w:rsidRDefault="00D430F9" w:rsidP="00D430F9">
      <w:pPr>
        <w:numPr>
          <w:ilvl w:val="0"/>
          <w:numId w:val="1"/>
        </w:numPr>
      </w:pPr>
      <w:r>
        <w:t xml:space="preserve">Replace </w:t>
      </w:r>
      <w:r>
        <w:rPr>
          <w:rStyle w:val="VerbatimChar"/>
        </w:rPr>
        <w:t>&lt;</w:t>
      </w:r>
      <w:proofErr w:type="spellStart"/>
      <w:r>
        <w:rPr>
          <w:rStyle w:val="VerbatimChar"/>
        </w:rPr>
        <w:t>yourusername</w:t>
      </w:r>
      <w:proofErr w:type="spellEnd"/>
      <w:r>
        <w:rPr>
          <w:rStyle w:val="VerbatimChar"/>
        </w:rPr>
        <w:t>&gt;</w:t>
      </w:r>
      <w:r>
        <w:t xml:space="preserve"> with your own account and test the link to make sure it works.</w:t>
      </w:r>
    </w:p>
    <w:p w14:paraId="38742912" w14:textId="0A994BF6" w:rsidR="00D430F9" w:rsidRPr="00D430F9" w:rsidRDefault="00D430F9" w:rsidP="00D430F9">
      <w:pPr>
        <w:numPr>
          <w:ilvl w:val="0"/>
          <w:numId w:val="2"/>
        </w:numPr>
      </w:pPr>
      <w:r>
        <w:t>Go to the assignment in Canvas and paste your URL into the submission field. Be sure your page loads without errors.</w:t>
      </w:r>
      <w:bookmarkStart w:id="3" w:name="facts-formulas"/>
      <w:bookmarkEnd w:id="2"/>
    </w:p>
    <w:p w14:paraId="3F448A82" w14:textId="3FFBC2FD" w:rsidR="00CE6353" w:rsidRDefault="00000000">
      <w:pPr>
        <w:pStyle w:val="Heading2"/>
      </w:pPr>
      <w:r>
        <w:t>Facts &amp; Formulas</w:t>
      </w:r>
    </w:p>
    <w:p w14:paraId="43826036" w14:textId="7E115275" w:rsidR="00CE6353" w:rsidRDefault="00000000">
      <w:pPr>
        <w:pStyle w:val="Compact"/>
        <w:numPr>
          <w:ilvl w:val="0"/>
          <w:numId w:val="9"/>
        </w:numPr>
      </w:pPr>
      <w:r>
        <w:t>This simulation assumes a constant calorie burn per ten‑minute interval. A real treadmill would take more factors into account such as</w:t>
      </w:r>
      <w:r w:rsidR="00DF3450">
        <w:t xml:space="preserve"> the runner’s </w:t>
      </w:r>
      <w:r>
        <w:t xml:space="preserve">height, weight and </w:t>
      </w:r>
      <w:r w:rsidR="00DF3450">
        <w:t xml:space="preserve">the </w:t>
      </w:r>
      <w:r>
        <w:t>difficulty level</w:t>
      </w:r>
      <w:r w:rsidR="00DF3450">
        <w:t xml:space="preserve"> setting on the treadmill itself</w:t>
      </w:r>
      <w:r>
        <w:t>.</w:t>
      </w:r>
    </w:p>
    <w:p w14:paraId="7BB1E04A" w14:textId="77777777" w:rsidR="00CE6353" w:rsidRDefault="00000000">
      <w:pPr>
        <w:pStyle w:val="Compact"/>
        <w:numPr>
          <w:ilvl w:val="0"/>
          <w:numId w:val="9"/>
        </w:numPr>
      </w:pPr>
      <w:r>
        <w:t xml:space="preserve">Use </w:t>
      </w:r>
      <w:r>
        <w:rPr>
          <w:rStyle w:val="VerbatimChar"/>
        </w:rPr>
        <w:t>parseFloat()</w:t>
      </w:r>
      <w:r>
        <w:t xml:space="preserve"> to convert strings to numbers when reading values from text inputs.</w:t>
      </w:r>
    </w:p>
    <w:p w14:paraId="71F66D91" w14:textId="77777777" w:rsidR="00CE6353" w:rsidRDefault="00000000">
      <w:pPr>
        <w:pStyle w:val="Compact"/>
        <w:numPr>
          <w:ilvl w:val="0"/>
          <w:numId w:val="9"/>
        </w:numPr>
      </w:pPr>
      <w:r>
        <w:t xml:space="preserve">Use </w:t>
      </w:r>
      <w:r>
        <w:rPr>
          <w:rStyle w:val="VerbatimChar"/>
        </w:rPr>
        <w:t>isNaN()</w:t>
      </w:r>
      <w:r>
        <w:t xml:space="preserve"> to determine whether a value is not a valid number.</w:t>
      </w:r>
    </w:p>
    <w:p w14:paraId="15D64917" w14:textId="77777777" w:rsidR="00CE6353" w:rsidRDefault="00000000">
      <w:pPr>
        <w:pStyle w:val="Compact"/>
        <w:numPr>
          <w:ilvl w:val="0"/>
          <w:numId w:val="9"/>
        </w:numPr>
      </w:pPr>
      <w:r>
        <w:t xml:space="preserve">A </w:t>
      </w:r>
      <w:r>
        <w:rPr>
          <w:rStyle w:val="VerbatimChar"/>
        </w:rPr>
        <w:t>for</w:t>
      </w:r>
      <w:r>
        <w:t xml:space="preserve"> loop is ideal for repeating actions. In these functions the loop counter starts at 10 and increases by 10 in each iteration.</w:t>
      </w:r>
    </w:p>
    <w:p w14:paraId="58BEC31B" w14:textId="77777777" w:rsidR="00CE6353" w:rsidRDefault="00000000">
      <w:pPr>
        <w:pStyle w:val="Compact"/>
        <w:numPr>
          <w:ilvl w:val="0"/>
          <w:numId w:val="9"/>
        </w:numPr>
      </w:pPr>
      <w:r>
        <w:t>To avoid a trailing comma at the end of your progress string, compare the loop counter to the total duration (</w:t>
      </w:r>
      <w:r>
        <w:rPr>
          <w:rStyle w:val="VerbatimChar"/>
        </w:rPr>
        <w:t>i &lt; duration</w:t>
      </w:r>
      <w:r>
        <w:t>).</w:t>
      </w:r>
    </w:p>
    <w:p w14:paraId="294FD527" w14:textId="77777777" w:rsidR="00CE6353" w:rsidRDefault="00000000">
      <w:pPr>
        <w:pStyle w:val="Heading2"/>
      </w:pPr>
      <w:bookmarkStart w:id="4" w:name="hints-reminders"/>
      <w:bookmarkEnd w:id="3"/>
      <w:r>
        <w:t>Hints &amp; Reminders</w:t>
      </w:r>
    </w:p>
    <w:p w14:paraId="76B0F3AF" w14:textId="77777777" w:rsidR="00CE6353" w:rsidRDefault="00000000">
      <w:pPr>
        <w:pStyle w:val="Compact"/>
        <w:numPr>
          <w:ilvl w:val="0"/>
          <w:numId w:val="10"/>
        </w:numPr>
      </w:pPr>
      <w:r>
        <w:t>Always begin a function with parameters by validating the inputs. Return the error message immediately if the data is bad.</w:t>
      </w:r>
    </w:p>
    <w:p w14:paraId="6B6A0D25" w14:textId="77777777" w:rsidR="00CE6353" w:rsidRDefault="00000000">
      <w:pPr>
        <w:pStyle w:val="Compact"/>
        <w:numPr>
          <w:ilvl w:val="0"/>
          <w:numId w:val="10"/>
        </w:numPr>
      </w:pPr>
      <w:r>
        <w:t xml:space="preserve">Use </w:t>
      </w:r>
      <w:r>
        <w:rPr>
          <w:rStyle w:val="VerbatimChar"/>
        </w:rPr>
        <w:t>return</w:t>
      </w:r>
      <w:r>
        <w:t xml:space="preserve"> to send a result back to the caller. Do not rely on </w:t>
      </w:r>
      <w:r>
        <w:rPr>
          <w:rStyle w:val="VerbatimChar"/>
        </w:rPr>
        <w:t>console.log()</w:t>
      </w:r>
      <w:r>
        <w:t xml:space="preserve"> for the final answer.</w:t>
      </w:r>
    </w:p>
    <w:p w14:paraId="5E8735F5" w14:textId="5D839423" w:rsidR="00CE6353" w:rsidRDefault="00000000">
      <w:pPr>
        <w:pStyle w:val="Compact"/>
        <w:numPr>
          <w:ilvl w:val="0"/>
          <w:numId w:val="10"/>
        </w:numPr>
      </w:pPr>
      <w:r>
        <w:t xml:space="preserve">Keep your functions focused on one task. </w:t>
      </w:r>
    </w:p>
    <w:p w14:paraId="042DD90A" w14:textId="6B095320" w:rsidR="00CE6353" w:rsidRDefault="00000000">
      <w:pPr>
        <w:pStyle w:val="Compact"/>
        <w:numPr>
          <w:ilvl w:val="0"/>
          <w:numId w:val="10"/>
        </w:numPr>
      </w:pPr>
      <w:r>
        <w:t>When creating HTML strings, remember to include the opening and closing tags in the correct order (</w:t>
      </w:r>
      <w:r>
        <w:rPr>
          <w:rStyle w:val="VerbatimChar"/>
        </w:rPr>
        <w:t>&lt;ul&gt;</w:t>
      </w:r>
      <w:r w:rsidR="00DF3450">
        <w:t xml:space="preserve"> </w:t>
      </w:r>
      <w:r>
        <w:rPr>
          <w:rStyle w:val="VerbatimChar"/>
        </w:rPr>
        <w:t>&lt;li&gt;</w:t>
      </w:r>
      <w:r w:rsidR="00DF3450">
        <w:t xml:space="preserve"> </w:t>
      </w:r>
      <w:r>
        <w:rPr>
          <w:rStyle w:val="VerbatimChar"/>
        </w:rPr>
        <w:t>&lt;/li&gt;</w:t>
      </w:r>
      <w:r w:rsidR="00DF3450">
        <w:rPr>
          <w:rStyle w:val="VerbatimChar"/>
        </w:rPr>
        <w:t xml:space="preserve"> </w:t>
      </w:r>
      <w:r>
        <w:rPr>
          <w:rStyle w:val="VerbatimChar"/>
        </w:rPr>
        <w:t>&lt;/ul&gt;</w:t>
      </w:r>
      <w:r>
        <w:t>).</w:t>
      </w:r>
    </w:p>
    <w:p w14:paraId="6DEC10B9" w14:textId="77777777" w:rsidR="00CE6353" w:rsidRDefault="00000000">
      <w:pPr>
        <w:pStyle w:val="Compact"/>
        <w:numPr>
          <w:ilvl w:val="0"/>
          <w:numId w:val="10"/>
        </w:numPr>
      </w:pPr>
      <w:r>
        <w:t xml:space="preserve">Test your functions often in the browser console. Use simple values like </w:t>
      </w:r>
      <w:r>
        <w:rPr>
          <w:rStyle w:val="VerbatimChar"/>
        </w:rPr>
        <w:t>treadmillB(20, 100)</w:t>
      </w:r>
      <w:r>
        <w:t xml:space="preserve"> and </w:t>
      </w:r>
      <w:r>
        <w:rPr>
          <w:rStyle w:val="VerbatimChar"/>
        </w:rPr>
        <w:t>treadmillC(30, 150)</w:t>
      </w:r>
      <w:r>
        <w:t xml:space="preserve"> to check your logic.</w:t>
      </w:r>
    </w:p>
    <w:p w14:paraId="148F892E" w14:textId="77777777" w:rsidR="00CE6353" w:rsidRDefault="00000000" w:rsidP="00DF3450">
      <w:pPr>
        <w:pStyle w:val="Heading2"/>
      </w:pPr>
      <w:bookmarkStart w:id="5" w:name="submission-instructions"/>
      <w:bookmarkEnd w:id="4"/>
      <w:r>
        <w:t>Grading rubric:</w:t>
      </w:r>
    </w:p>
    <w:p w14:paraId="618E552B" w14:textId="77777777" w:rsidR="00CE6353" w:rsidRDefault="00000000" w:rsidP="00DF3450">
      <w:pPr>
        <w:pStyle w:val="Compact"/>
        <w:numPr>
          <w:ilvl w:val="0"/>
          <w:numId w:val="12"/>
        </w:numPr>
      </w:pPr>
      <w:r>
        <w:rPr>
          <w:b/>
          <w:bCs/>
        </w:rPr>
        <w:t>100 points:</w:t>
      </w:r>
      <w:r>
        <w:t xml:space="preserve"> You provided a valid URL, all three functions work correctly, and your code follows the rules.</w:t>
      </w:r>
    </w:p>
    <w:p w14:paraId="2C6639F3" w14:textId="77777777" w:rsidR="00CE6353" w:rsidRDefault="00000000" w:rsidP="00DF3450">
      <w:pPr>
        <w:pStyle w:val="Compact"/>
        <w:numPr>
          <w:ilvl w:val="0"/>
          <w:numId w:val="12"/>
        </w:numPr>
      </w:pPr>
      <w:r>
        <w:rPr>
          <w:b/>
          <w:bCs/>
        </w:rPr>
        <w:t>80 points:</w:t>
      </w:r>
      <w:r>
        <w:t xml:space="preserve"> Minor problems such as a small miscalculation or formatting issue.</w:t>
      </w:r>
    </w:p>
    <w:p w14:paraId="68C9E542" w14:textId="77777777" w:rsidR="00CE6353" w:rsidRDefault="00000000" w:rsidP="00DF3450">
      <w:pPr>
        <w:pStyle w:val="Compact"/>
        <w:numPr>
          <w:ilvl w:val="0"/>
          <w:numId w:val="12"/>
        </w:numPr>
      </w:pPr>
      <w:r>
        <w:rPr>
          <w:b/>
          <w:bCs/>
        </w:rPr>
        <w:t>50 points:</w:t>
      </w:r>
      <w:r>
        <w:t xml:space="preserve"> Multiple problems but the page does not crash and you attempted the assignment.</w:t>
      </w:r>
    </w:p>
    <w:p w14:paraId="246D07D8" w14:textId="77777777" w:rsidR="00CE6353" w:rsidRDefault="00000000" w:rsidP="00DF3450">
      <w:pPr>
        <w:pStyle w:val="Compact"/>
        <w:numPr>
          <w:ilvl w:val="0"/>
          <w:numId w:val="12"/>
        </w:numPr>
      </w:pPr>
      <w:r>
        <w:rPr>
          <w:b/>
          <w:bCs/>
        </w:rPr>
        <w:t>0 points:</w:t>
      </w:r>
      <w:r>
        <w:t xml:space="preserve"> The file is missing, the URL is wrong, or the code uses features not covered in class.</w:t>
      </w:r>
      <w:bookmarkEnd w:id="0"/>
      <w:bookmarkEnd w:id="5"/>
    </w:p>
    <w:sectPr w:rsidR="00CE6353" w:rsidSect="004D6827">
      <w:footerReference w:type="default" r:id="rId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AA264" w14:textId="77777777" w:rsidR="00267E07" w:rsidRDefault="00267E07">
      <w:pPr>
        <w:spacing w:after="0"/>
      </w:pPr>
      <w:r>
        <w:separator/>
      </w:r>
    </w:p>
  </w:endnote>
  <w:endnote w:type="continuationSeparator" w:id="0">
    <w:p w14:paraId="1B32A239" w14:textId="77777777" w:rsidR="00267E07" w:rsidRDefault="00267E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8302161"/>
      <w:docPartObj>
        <w:docPartGallery w:val="Page Numbers (Bottom of Page)"/>
        <w:docPartUnique/>
      </w:docPartObj>
    </w:sdtPr>
    <w:sdtEndPr>
      <w:rPr>
        <w:noProof/>
      </w:rPr>
    </w:sdtEndPr>
    <w:sdtContent>
      <w:p w14:paraId="065EB1E5" w14:textId="7B059F73" w:rsidR="006C526B" w:rsidRDefault="006C52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ACFFF6" w14:textId="77777777" w:rsidR="006C526B" w:rsidRDefault="006C5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493A6" w14:textId="77777777" w:rsidR="00267E07" w:rsidRDefault="00267E07">
      <w:r>
        <w:separator/>
      </w:r>
    </w:p>
  </w:footnote>
  <w:footnote w:type="continuationSeparator" w:id="0">
    <w:p w14:paraId="3D3972F2" w14:textId="77777777" w:rsidR="00267E07" w:rsidRDefault="00267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3C0F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3CF5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428B9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90680732">
    <w:abstractNumId w:val="0"/>
  </w:num>
  <w:num w:numId="2" w16cid:durableId="1871064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6293944">
    <w:abstractNumId w:val="1"/>
  </w:num>
  <w:num w:numId="4" w16cid:durableId="960576298">
    <w:abstractNumId w:val="1"/>
  </w:num>
  <w:num w:numId="5" w16cid:durableId="1899903323">
    <w:abstractNumId w:val="1"/>
  </w:num>
  <w:num w:numId="6" w16cid:durableId="733544948">
    <w:abstractNumId w:val="1"/>
  </w:num>
  <w:num w:numId="7" w16cid:durableId="180360038">
    <w:abstractNumId w:val="1"/>
  </w:num>
  <w:num w:numId="8" w16cid:durableId="67003708">
    <w:abstractNumId w:val="1"/>
  </w:num>
  <w:num w:numId="9" w16cid:durableId="1058165839">
    <w:abstractNumId w:val="1"/>
  </w:num>
  <w:num w:numId="10" w16cid:durableId="303660454">
    <w:abstractNumId w:val="1"/>
  </w:num>
  <w:num w:numId="11" w16cid:durableId="1048183423">
    <w:abstractNumId w:val="1"/>
  </w:num>
  <w:num w:numId="12" w16cid:durableId="668557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6353"/>
    <w:rsid w:val="001248E3"/>
    <w:rsid w:val="0017693E"/>
    <w:rsid w:val="00267E07"/>
    <w:rsid w:val="003571B1"/>
    <w:rsid w:val="0039791A"/>
    <w:rsid w:val="004D6827"/>
    <w:rsid w:val="006C526B"/>
    <w:rsid w:val="00702FD6"/>
    <w:rsid w:val="007561D7"/>
    <w:rsid w:val="008F254B"/>
    <w:rsid w:val="00BC2028"/>
    <w:rsid w:val="00CE6353"/>
    <w:rsid w:val="00D430F9"/>
    <w:rsid w:val="00DF3450"/>
    <w:rsid w:val="00E9500B"/>
    <w:rsid w:val="00F46D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613A5"/>
  <w15:docId w15:val="{1AEEC7C0-D7AF-4451-871D-B5DC3E702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C526B"/>
    <w:pPr>
      <w:tabs>
        <w:tab w:val="center" w:pos="4680"/>
        <w:tab w:val="right" w:pos="9360"/>
      </w:tabs>
      <w:spacing w:after="0"/>
    </w:pPr>
  </w:style>
  <w:style w:type="character" w:customStyle="1" w:styleId="HeaderChar">
    <w:name w:val="Header Char"/>
    <w:basedOn w:val="DefaultParagraphFont"/>
    <w:link w:val="Header"/>
    <w:rsid w:val="006C526B"/>
  </w:style>
  <w:style w:type="paragraph" w:styleId="Footer">
    <w:name w:val="footer"/>
    <w:basedOn w:val="Normal"/>
    <w:link w:val="FooterChar"/>
    <w:uiPriority w:val="99"/>
    <w:rsid w:val="006C526B"/>
    <w:pPr>
      <w:tabs>
        <w:tab w:val="center" w:pos="4680"/>
        <w:tab w:val="right" w:pos="9360"/>
      </w:tabs>
      <w:spacing w:after="0"/>
    </w:pPr>
  </w:style>
  <w:style w:type="character" w:customStyle="1" w:styleId="FooterChar">
    <w:name w:val="Footer Char"/>
    <w:basedOn w:val="DefaultParagraphFont"/>
    <w:link w:val="Footer"/>
    <w:uiPriority w:val="99"/>
    <w:rsid w:val="006C5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 J. Shafer</dc:creator>
  <cp:keywords/>
  <cp:lastModifiedBy>Jeremy J. Shafer</cp:lastModifiedBy>
  <cp:revision>9</cp:revision>
  <dcterms:created xsi:type="dcterms:W3CDTF">2025-09-12T03:00:00Z</dcterms:created>
  <dcterms:modified xsi:type="dcterms:W3CDTF">2025-09-16T02:37:00Z</dcterms:modified>
</cp:coreProperties>
</file>